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224C" w:rsidRPr="00546D70" w:rsidRDefault="00462D34">
      <w:pPr>
        <w:pStyle w:val="Normal1"/>
        <w:pageBreakBefore/>
        <w:pBdr>
          <w:top w:val="nil"/>
          <w:left w:val="nil"/>
          <w:bottom w:val="nil"/>
          <w:right w:val="nil"/>
          <w:between w:val="nil"/>
        </w:pBdr>
        <w:tabs>
          <w:tab w:val="left" w:pos="3588"/>
        </w:tabs>
        <w:spacing w:after="160"/>
        <w:ind w:left="360"/>
        <w:jc w:val="center"/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</w:pPr>
      <w:r w:rsidRPr="00546D70">
        <w:rPr>
          <w:rFonts w:ascii="Bookman Old Style" w:eastAsia="Bookman Old Style" w:hAnsi="Bookman Old Style" w:cs="Bookman Old Style"/>
          <w:b/>
          <w:smallCaps/>
          <w:color w:val="000000"/>
          <w:sz w:val="24"/>
          <w:szCs w:val="24"/>
        </w:rPr>
        <w:t>CENTRE FOR SCIENCE AND TECHNOLOGY OF THE NON-ALIGNED AND                    OTHER DEVELOPING COUNTRIES                                                                                                                                (NAM S&amp;T CENTRE)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before="240"/>
        <w:jc w:val="center"/>
        <w:rPr>
          <w:rFonts w:ascii="Bookman Old Style" w:eastAsia="Bookman Old Style" w:hAnsi="Bookman Old Style" w:cs="Bookman Old Style"/>
          <w:b/>
          <w:color w:val="002060"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2060"/>
          <w:sz w:val="24"/>
          <w:szCs w:val="24"/>
        </w:rPr>
        <w:t xml:space="preserve">INTERNATIONAL ROUNDTABLE                                                                         ON </w:t>
      </w:r>
    </w:p>
    <w:p w:rsidR="00DF224C" w:rsidRPr="007206DE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Bookman Old Style" w:eastAsia="Bookman Old Style" w:hAnsi="Bookman Old Style" w:cs="Bookman Old Style"/>
          <w:b/>
          <w:color w:val="006600"/>
          <w:sz w:val="28"/>
          <w:szCs w:val="28"/>
        </w:rPr>
      </w:pPr>
      <w:r w:rsidRPr="007206DE">
        <w:rPr>
          <w:rFonts w:ascii="Bookman Old Style" w:eastAsia="Bookman Old Style" w:hAnsi="Bookman Old Style" w:cs="Bookman Old Style"/>
          <w:b/>
          <w:color w:val="006600"/>
          <w:sz w:val="28"/>
          <w:szCs w:val="28"/>
        </w:rPr>
        <w:t xml:space="preserve">"ENERGY STORAGE </w:t>
      </w:r>
      <w:r w:rsidR="00997A03">
        <w:rPr>
          <w:rFonts w:ascii="Bookman Old Style" w:eastAsia="Bookman Old Style" w:hAnsi="Bookman Old Style" w:cs="Bookman Old Style"/>
          <w:b/>
          <w:color w:val="006600"/>
          <w:sz w:val="28"/>
          <w:szCs w:val="28"/>
        </w:rPr>
        <w:t>SYSTEMS</w:t>
      </w:r>
      <w:r w:rsidRPr="007206DE">
        <w:rPr>
          <w:rFonts w:ascii="Bookman Old Style" w:eastAsia="Bookman Old Style" w:hAnsi="Bookman Old Style" w:cs="Bookman Old Style"/>
          <w:b/>
          <w:color w:val="006600"/>
          <w:sz w:val="28"/>
          <w:szCs w:val="28"/>
        </w:rPr>
        <w:t>"</w:t>
      </w:r>
    </w:p>
    <w:p w:rsidR="00DF224C" w:rsidRDefault="00DF224C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C00000"/>
          <w:sz w:val="24"/>
          <w:szCs w:val="24"/>
        </w:rPr>
      </w:pPr>
    </w:p>
    <w:p w:rsidR="00DF224C" w:rsidRDefault="007206DE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Bookman Old Style" w:eastAsia="Bookman Old Style" w:hAnsi="Bookman Old Style" w:cs="Bookman Old Style"/>
          <w:b/>
          <w:color w:val="7030A0"/>
        </w:rPr>
      </w:pPr>
      <w:r>
        <w:rPr>
          <w:rFonts w:ascii="Bookman Old Style" w:eastAsia="Bookman Old Style" w:hAnsi="Bookman Old Style" w:cs="Bookman Old Style"/>
          <w:b/>
          <w:color w:val="7030A0"/>
        </w:rPr>
        <w:t>12</w:t>
      </w:r>
      <w:r w:rsidR="00462D34">
        <w:rPr>
          <w:rFonts w:ascii="Bookman Old Style" w:eastAsia="Bookman Old Style" w:hAnsi="Bookman Old Style" w:cs="Bookman Old Style"/>
          <w:b/>
          <w:color w:val="7030A0"/>
        </w:rPr>
        <w:t xml:space="preserve"> SEPTEMBER, 2022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Bookman Old Style" w:eastAsia="Bookman Old Style" w:hAnsi="Bookman Old Style" w:cs="Bookman Old Style"/>
          <w:b/>
          <w:color w:val="7030A0"/>
        </w:rPr>
      </w:pPr>
      <w:r>
        <w:rPr>
          <w:rFonts w:ascii="Bookman Old Style" w:eastAsia="Bookman Old Style" w:hAnsi="Bookman Old Style" w:cs="Bookman Old Style"/>
          <w:b/>
          <w:color w:val="7030A0"/>
        </w:rPr>
        <w:t>[VIRTUAL-MODE]</w:t>
      </w:r>
    </w:p>
    <w:p w:rsidR="00DF224C" w:rsidRDefault="00DF224C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jc w:val="center"/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  <w:u w:val="single"/>
        </w:rPr>
      </w:pP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  <w:u w:val="single"/>
        </w:rPr>
        <w:t>APPLICATION FORM</w:t>
      </w:r>
    </w:p>
    <w:p w:rsidR="00DF224C" w:rsidRDefault="00DF224C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color w:val="000000"/>
          <w:sz w:val="24"/>
          <w:szCs w:val="24"/>
        </w:rPr>
        <w:t xml:space="preserve">PLEASE TYPE OR USE BLOCK CAPITALS 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color w:val="000000"/>
          <w:sz w:val="24"/>
          <w:szCs w:val="24"/>
        </w:rPr>
        <w:t>(NO COLUMN SHOULD BE LEFT BLANK)</w:t>
      </w:r>
      <w:r>
        <w:rPr>
          <w:rFonts w:ascii="Times New Roman" w:eastAsia="Times New Roman" w:hAnsi="Times New Roman" w:cs="Times New Roman"/>
          <w:i/>
          <w:smallCaps/>
          <w:color w:val="000000"/>
          <w:sz w:val="24"/>
          <w:szCs w:val="24"/>
        </w:rPr>
        <w:tab/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spacing w:before="40" w:after="40"/>
        <w:ind w:left="-720" w:right="-518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spacing w:before="40" w:after="240"/>
        <w:ind w:left="-720" w:right="-518" w:hanging="720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SECTION –A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spacing w:before="40"/>
        <w:ind w:left="-720" w:right="-518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To be filled in by the Applicant)</w:t>
      </w:r>
    </w:p>
    <w:p w:rsidR="00DF224C" w:rsidRDefault="00462D34">
      <w:pPr>
        <w:pStyle w:val="Normal1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</w:tabs>
        <w:spacing w:before="180"/>
        <w:ind w:right="-518" w:hanging="10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rst Name (Prof. /Dr. /Mr. /Mrs. /Ms.): ...............................................................   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</w:tabs>
        <w:spacing w:before="180"/>
        <w:ind w:left="1080" w:right="-518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iddle Name: …………………………...                                                                                   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</w:tabs>
        <w:spacing w:before="180"/>
        <w:ind w:left="1080" w:right="-518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st Name: …………………………………………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Father’s / Spouse Name: ……………………………………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Designation (Position held): ……………………………………………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540"/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Nationality: 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Date of Birth: …………..…............................... 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Place of Birth (City) ……….…………….…….(Country)…………………………………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Name of the Parent Institution (Employer): ..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Full Address (Office): ............................................………………………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............................................................................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Phone: ........…................................. Fax: ..........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E-mail: ..............................................................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Full Address (Home): ........................................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.............................................................................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Phone: ........…................................. Mobile: ......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Fax: ............................................…. E-mail: ............................................................</w:t>
      </w:r>
    </w:p>
    <w:p w:rsidR="00DF224C" w:rsidRDefault="00462D34">
      <w:pPr>
        <w:pStyle w:val="Normal1"/>
        <w:pageBreakBefore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8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Educational Qualifications: Highest Degree. ........................................................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Year of Award: ........................ University: ..........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Field of Study: .....................................................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left="706" w:right="-518" w:hanging="706"/>
        <w:jc w:val="lef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Brief  Bio data (CV) ………………………………………………………………………………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80"/>
        <w:ind w:left="706" w:right="-518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ab/>
        <w:t xml:space="preserve">(Maximum two pages in </w:t>
      </w: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MS Word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only; to be attached on separate sheet as per the attached format)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before="180"/>
        <w:ind w:left="706" w:hanging="70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A Write-up (in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S-Wor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mat only) on what qualifies you to attend the Roundtable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spacing w:before="40" w:after="40"/>
        <w:ind w:left="-720" w:right="-514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spacing w:after="4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SECTION –B</w:t>
      </w:r>
    </w:p>
    <w:p w:rsidR="00DF224C" w:rsidRDefault="00DF224C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spacing w:before="40" w:after="40"/>
        <w:ind w:left="-720" w:right="-514" w:hanging="720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spacing w:before="40" w:after="120"/>
        <w:ind w:left="-720" w:right="-518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NDORSEMENT BY THE NOMINATING AUTHORITY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0" w:after="4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(The Applicant in a Member Country of the NAM S&amp;T Centre must get the Nomination Form endorsed by the Focal Point of the Centre in his/her country, if he/she wishes to take advantages extended to the official nominee of the country. For the list of member countries and names /addresses of the Focal Points please visit the Centre’s official website; </w:t>
      </w:r>
      <w:hyperlink r:id="rId7">
        <w:r>
          <w:rPr>
            <w:rFonts w:ascii="Times New Roman" w:eastAsia="Times New Roman" w:hAnsi="Times New Roman" w:cs="Times New Roman"/>
            <w:i/>
            <w:color w:val="000000"/>
            <w:sz w:val="24"/>
            <w:szCs w:val="24"/>
            <w:u w:val="single"/>
          </w:rPr>
          <w:t>www.namstct.org</w:t>
        </w:r>
      </w:hyperlink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.)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180"/>
          <w:tab w:val="left" w:pos="0"/>
        </w:tabs>
        <w:spacing w:before="240" w:after="4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gnature: ...............…...........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180"/>
        </w:tabs>
        <w:spacing w:before="240" w:after="4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me (in full): .......................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180"/>
          <w:tab w:val="left" w:pos="0"/>
        </w:tabs>
        <w:spacing w:before="240" w:after="4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signation: .......................…....................................................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180"/>
        </w:tabs>
        <w:spacing w:before="240" w:after="4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te: ....................….......................…………...............................</w:t>
      </w:r>
    </w:p>
    <w:p w:rsidR="00DF224C" w:rsidRDefault="00DF224C">
      <w:pPr>
        <w:pStyle w:val="Normal1"/>
        <w:keepNext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180"/>
          <w:tab w:val="left" w:pos="36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0" w:after="4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F224C" w:rsidRDefault="00462D34">
      <w:pPr>
        <w:pStyle w:val="Normal1"/>
        <w:keepNext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180"/>
          <w:tab w:val="left" w:pos="36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0" w:after="40"/>
        <w:ind w:right="-518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EAL</w:t>
      </w:r>
    </w:p>
    <w:p w:rsidR="00DF224C" w:rsidRDefault="00DF224C">
      <w:pPr>
        <w:pStyle w:val="Normal1"/>
        <w:keepNext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180"/>
          <w:tab w:val="left" w:pos="36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0" w:after="40"/>
        <w:ind w:right="-518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F224C" w:rsidRDefault="00462D34">
      <w:pPr>
        <w:pStyle w:val="Normal1"/>
        <w:keepNext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180"/>
          <w:tab w:val="left" w:pos="36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0" w:after="240"/>
        <w:ind w:right="-518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Enclosures:</w:t>
      </w:r>
    </w:p>
    <w:p w:rsidR="00DF224C" w:rsidRDefault="00462D34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40" w:after="120"/>
        <w:ind w:right="-514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 Brief CV (maximum two pages, as per attached format; in MS Word only)</w:t>
      </w:r>
    </w:p>
    <w:p w:rsidR="00DF224C" w:rsidRDefault="00462D34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40" w:after="120"/>
        <w:ind w:right="-514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 Opinion (in MS-Word format only) on what qualifies you to attend the Roundtable</w:t>
      </w:r>
    </w:p>
    <w:p w:rsidR="00DF224C" w:rsidRDefault="00DF224C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F224C" w:rsidRDefault="00DF224C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DF224C" w:rsidRDefault="00462D34">
      <w:pPr>
        <w:pStyle w:val="Normal1"/>
        <w:pageBreakBefore/>
        <w:pBdr>
          <w:top w:val="nil"/>
          <w:left w:val="nil"/>
          <w:bottom w:val="nil"/>
          <w:right w:val="nil"/>
          <w:between w:val="nil"/>
        </w:pBdr>
        <w:tabs>
          <w:tab w:val="left" w:pos="3588"/>
        </w:tabs>
        <w:spacing w:after="160"/>
        <w:ind w:left="360"/>
        <w:jc w:val="center"/>
        <w:rPr>
          <w:rFonts w:ascii="Bookman Old Style" w:eastAsia="Bookman Old Style" w:hAnsi="Bookman Old Style" w:cs="Bookman Old Style"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smallCaps/>
          <w:color w:val="000000"/>
          <w:sz w:val="24"/>
          <w:szCs w:val="24"/>
        </w:rPr>
        <w:lastRenderedPageBreak/>
        <w:t>CENTRE FOR SCIENCE AND TECHNOLOGY OF THE NON-ALIGNED AND                    OTHER DEVELOPING COUNTRIES                                                                                                                                (NAM S&amp;T CENTRE)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before="240"/>
        <w:jc w:val="center"/>
        <w:rPr>
          <w:rFonts w:ascii="Bookman Old Style" w:eastAsia="Bookman Old Style" w:hAnsi="Bookman Old Style" w:cs="Bookman Old Style"/>
          <w:b/>
          <w:color w:val="002060"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2060"/>
          <w:sz w:val="24"/>
          <w:szCs w:val="24"/>
        </w:rPr>
        <w:t xml:space="preserve">INTERNATIONAL ROUNDTABLE                                                                         ON </w:t>
      </w:r>
    </w:p>
    <w:p w:rsidR="00DF224C" w:rsidRPr="007206DE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Bookman Old Style" w:eastAsia="Bookman Old Style" w:hAnsi="Bookman Old Style" w:cs="Bookman Old Style"/>
          <w:b/>
          <w:color w:val="006600"/>
          <w:sz w:val="28"/>
          <w:szCs w:val="28"/>
        </w:rPr>
      </w:pPr>
      <w:r w:rsidRPr="007206DE">
        <w:rPr>
          <w:rFonts w:ascii="Bookman Old Style" w:eastAsia="Bookman Old Style" w:hAnsi="Bookman Old Style" w:cs="Bookman Old Style"/>
          <w:b/>
          <w:color w:val="006600"/>
          <w:sz w:val="28"/>
          <w:szCs w:val="28"/>
        </w:rPr>
        <w:t xml:space="preserve">"ENERGY STORAGE </w:t>
      </w:r>
      <w:r w:rsidR="00DB1A2F">
        <w:rPr>
          <w:rFonts w:ascii="Bookman Old Style" w:eastAsia="Bookman Old Style" w:hAnsi="Bookman Old Style" w:cs="Bookman Old Style"/>
          <w:b/>
          <w:color w:val="006600"/>
          <w:sz w:val="28"/>
          <w:szCs w:val="28"/>
        </w:rPr>
        <w:t>SYSTEM</w:t>
      </w:r>
      <w:r w:rsidRPr="007206DE">
        <w:rPr>
          <w:rFonts w:ascii="Bookman Old Style" w:eastAsia="Bookman Old Style" w:hAnsi="Bookman Old Style" w:cs="Bookman Old Style"/>
          <w:b/>
          <w:color w:val="006600"/>
          <w:sz w:val="28"/>
          <w:szCs w:val="28"/>
        </w:rPr>
        <w:t>S"</w:t>
      </w:r>
    </w:p>
    <w:p w:rsidR="00DF224C" w:rsidRDefault="00DF224C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C00000"/>
          <w:sz w:val="24"/>
          <w:szCs w:val="24"/>
        </w:rPr>
      </w:pPr>
    </w:p>
    <w:p w:rsidR="00DF224C" w:rsidRDefault="007206DE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Bookman Old Style" w:eastAsia="Bookman Old Style" w:hAnsi="Bookman Old Style" w:cs="Bookman Old Style"/>
          <w:b/>
          <w:color w:val="7030A0"/>
        </w:rPr>
      </w:pPr>
      <w:r>
        <w:rPr>
          <w:rFonts w:ascii="Bookman Old Style" w:eastAsia="Bookman Old Style" w:hAnsi="Bookman Old Style" w:cs="Bookman Old Style"/>
          <w:b/>
          <w:color w:val="7030A0"/>
        </w:rPr>
        <w:t>12</w:t>
      </w:r>
      <w:r w:rsidR="00462D34">
        <w:rPr>
          <w:rFonts w:ascii="Bookman Old Style" w:eastAsia="Bookman Old Style" w:hAnsi="Bookman Old Style" w:cs="Bookman Old Style"/>
          <w:b/>
          <w:color w:val="7030A0"/>
        </w:rPr>
        <w:t xml:space="preserve"> SEPTEMBER, 2022</w:t>
      </w:r>
    </w:p>
    <w:p w:rsidR="00DF224C" w:rsidRDefault="00462D3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Bookman Old Style" w:eastAsia="Bookman Old Style" w:hAnsi="Bookman Old Style" w:cs="Bookman Old Style"/>
          <w:b/>
          <w:color w:val="7030A0"/>
        </w:rPr>
      </w:pPr>
      <w:r>
        <w:rPr>
          <w:rFonts w:ascii="Bookman Old Style" w:eastAsia="Bookman Old Style" w:hAnsi="Bookman Old Style" w:cs="Bookman Old Style"/>
          <w:b/>
          <w:color w:val="7030A0"/>
        </w:rPr>
        <w:t>[VIRTUAL-MODE]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360"/>
        <w:ind w:left="360"/>
        <w:rPr>
          <w:rFonts w:ascii="Georgia" w:eastAsia="Georgia" w:hAnsi="Georgia" w:cs="Georgia"/>
          <w:color w:val="000000"/>
          <w:u w:val="single"/>
        </w:rPr>
      </w:pPr>
      <w:r>
        <w:rPr>
          <w:rFonts w:ascii="Georgia" w:eastAsia="Georgia" w:hAnsi="Georgia" w:cs="Georgia"/>
          <w:b/>
          <w:color w:val="000000"/>
          <w:u w:val="single"/>
        </w:rPr>
        <w:t>CURRICULUM VITAE</w:t>
      </w:r>
    </w:p>
    <w:p w:rsidR="00DF224C" w:rsidRDefault="00462D34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360"/>
        <w:jc w:val="left"/>
        <w:rPr>
          <w:color w:val="000000"/>
        </w:rPr>
      </w:pPr>
      <w:r>
        <w:rPr>
          <w:rFonts w:ascii="Georgia" w:eastAsia="Georgia" w:hAnsi="Georgia" w:cs="Georgia"/>
          <w:b/>
          <w:color w:val="000000"/>
        </w:rPr>
        <w:t>Personal Details: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40"/>
        <w:ind w:left="357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 xml:space="preserve">Name: </w:t>
      </w:r>
      <w:r>
        <w:rPr>
          <w:rFonts w:ascii="Georgia" w:eastAsia="Georgia" w:hAnsi="Georgia" w:cs="Georgia"/>
          <w:i/>
          <w:color w:val="000000"/>
        </w:rPr>
        <w:t xml:space="preserve">(Prof/Dr/Mr/Mrs/Ms)   </w:t>
      </w: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Font Name: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Times New Roman                                 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firstLine="357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Georgia" w:eastAsia="Georgia" w:hAnsi="Georgia" w:cs="Georgia"/>
          <w:b/>
          <w:color w:val="000000"/>
        </w:rPr>
        <w:t xml:space="preserve">Designation: </w:t>
      </w:r>
      <w:r>
        <w:rPr>
          <w:rFonts w:ascii="Georgia" w:eastAsia="Georgia" w:hAnsi="Georgia" w:cs="Georgia"/>
          <w:i/>
          <w:color w:val="000000"/>
        </w:rPr>
        <w:t xml:space="preserve">Position Title                                                            </w:t>
      </w: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Font Size: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12 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left="360" w:hanging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ab/>
        <w:t xml:space="preserve">Present Employer: </w:t>
      </w:r>
      <w:r>
        <w:rPr>
          <w:rFonts w:ascii="Georgia" w:eastAsia="Georgia" w:hAnsi="Georgia" w:cs="Georgia"/>
          <w:i/>
          <w:color w:val="000000"/>
        </w:rPr>
        <w:t>Full Address (Office)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firstLine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>City/State/Province: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firstLine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>Country: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firstLine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 xml:space="preserve">Nationality: 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firstLine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 xml:space="preserve">Date of Birth: </w:t>
      </w:r>
      <w:r>
        <w:rPr>
          <w:rFonts w:ascii="Georgia" w:eastAsia="Georgia" w:hAnsi="Georgia" w:cs="Georgia"/>
          <w:i/>
          <w:color w:val="000000"/>
        </w:rPr>
        <w:t>dd/mm/yyyy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firstLine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 xml:space="preserve">Proficiency in English Language: 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firstLine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 xml:space="preserve">Permanent Address: </w:t>
      </w:r>
      <w:r>
        <w:rPr>
          <w:rFonts w:ascii="Georgia" w:eastAsia="Georgia" w:hAnsi="Georgia" w:cs="Georgia"/>
          <w:i/>
          <w:color w:val="000000"/>
        </w:rPr>
        <w:t>Full Address (Home)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firstLine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 xml:space="preserve">Gender: 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firstLine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>Contact: Mobile: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firstLine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>Telephone Office:                                                Fax:</w:t>
      </w:r>
    </w:p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/>
        <w:ind w:firstLine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b/>
          <w:color w:val="000000"/>
        </w:rPr>
        <w:t xml:space="preserve">E-mail: </w:t>
      </w:r>
      <w:r>
        <w:rPr>
          <w:rFonts w:ascii="Georgia" w:eastAsia="Georgia" w:hAnsi="Georgia" w:cs="Georgia"/>
          <w:b/>
          <w:color w:val="000000"/>
        </w:rPr>
        <w:tab/>
        <w:t xml:space="preserve">                                                                Alternative e-mail:</w:t>
      </w:r>
    </w:p>
    <w:p w:rsidR="00DF224C" w:rsidRDefault="00462D34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240"/>
        <w:jc w:val="left"/>
        <w:rPr>
          <w:color w:val="000000"/>
        </w:rPr>
      </w:pPr>
      <w:r>
        <w:rPr>
          <w:rFonts w:ascii="Georgia" w:eastAsia="Georgia" w:hAnsi="Georgia" w:cs="Georgia"/>
          <w:b/>
          <w:color w:val="000000"/>
        </w:rPr>
        <w:t xml:space="preserve">Academic Qualifications:  </w:t>
      </w:r>
      <w:r>
        <w:rPr>
          <w:rFonts w:ascii="Georgia" w:eastAsia="Georgia" w:hAnsi="Georgia" w:cs="Georgia"/>
          <w:i/>
          <w:color w:val="000000"/>
        </w:rPr>
        <w:t>In chronological order</w:t>
      </w:r>
    </w:p>
    <w:tbl>
      <w:tblPr>
        <w:tblStyle w:val="a0"/>
        <w:tblW w:w="915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3330"/>
        <w:gridCol w:w="1743"/>
        <w:gridCol w:w="2446"/>
        <w:gridCol w:w="1631"/>
      </w:tblGrid>
      <w:tr w:rsidR="00DF224C">
        <w:trPr>
          <w:cantSplit/>
          <w:trHeight w:val="863"/>
          <w:tblHeader/>
        </w:trPr>
        <w:tc>
          <w:tcPr>
            <w:tcW w:w="3330" w:type="dxa"/>
          </w:tcPr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b/>
                <w:color w:val="000000"/>
              </w:rPr>
              <w:t xml:space="preserve">Qualification Awarded </w:t>
            </w:r>
            <w:r>
              <w:rPr>
                <w:rFonts w:ascii="Georgia" w:eastAsia="Georgia" w:hAnsi="Georgia" w:cs="Georgia"/>
                <w:i/>
                <w:color w:val="000000"/>
              </w:rPr>
              <w:t>Degree/Diploma/Certificate</w:t>
            </w:r>
          </w:p>
        </w:tc>
        <w:tc>
          <w:tcPr>
            <w:tcW w:w="1743" w:type="dxa"/>
          </w:tcPr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b/>
                <w:color w:val="000000"/>
              </w:rPr>
              <w:t>Major Subject</w:t>
            </w:r>
          </w:p>
        </w:tc>
        <w:tc>
          <w:tcPr>
            <w:tcW w:w="2446" w:type="dxa"/>
            <w:tcBorders>
              <w:right w:val="single" w:sz="4" w:space="0" w:color="000000"/>
            </w:tcBorders>
          </w:tcPr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b/>
                <w:color w:val="000000"/>
              </w:rPr>
              <w:t>University/ Institution</w:t>
            </w:r>
          </w:p>
        </w:tc>
        <w:tc>
          <w:tcPr>
            <w:tcW w:w="1631" w:type="dxa"/>
            <w:tcBorders>
              <w:left w:val="single" w:sz="4" w:space="0" w:color="000000"/>
            </w:tcBorders>
          </w:tcPr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b/>
                <w:color w:val="000000"/>
              </w:rPr>
              <w:t xml:space="preserve">Year             </w:t>
            </w:r>
            <w:r>
              <w:rPr>
                <w:rFonts w:ascii="Georgia" w:eastAsia="Georgia" w:hAnsi="Georgia" w:cs="Georgia"/>
                <w:i/>
                <w:color w:val="000000"/>
              </w:rPr>
              <w:t>(From-To)</w:t>
            </w:r>
          </w:p>
        </w:tc>
      </w:tr>
      <w:tr w:rsidR="00DF224C">
        <w:trPr>
          <w:cantSplit/>
          <w:trHeight w:val="471"/>
          <w:tblHeader/>
        </w:trPr>
        <w:tc>
          <w:tcPr>
            <w:tcW w:w="3330" w:type="dxa"/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3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43" w:type="dxa"/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  <w:u w:val="single"/>
              </w:rPr>
            </w:pPr>
          </w:p>
        </w:tc>
        <w:tc>
          <w:tcPr>
            <w:tcW w:w="2446" w:type="dxa"/>
            <w:tcBorders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  <w:u w:val="single"/>
              </w:rPr>
            </w:pPr>
          </w:p>
        </w:tc>
        <w:tc>
          <w:tcPr>
            <w:tcW w:w="1631" w:type="dxa"/>
            <w:tcBorders>
              <w:lef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  <w:u w:val="single"/>
              </w:rPr>
            </w:pPr>
          </w:p>
        </w:tc>
      </w:tr>
      <w:tr w:rsidR="00DF224C">
        <w:trPr>
          <w:cantSplit/>
          <w:trHeight w:val="456"/>
          <w:tblHeader/>
        </w:trPr>
        <w:tc>
          <w:tcPr>
            <w:tcW w:w="3330" w:type="dxa"/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43" w:type="dxa"/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  <w:u w:val="single"/>
              </w:rPr>
            </w:pPr>
          </w:p>
        </w:tc>
        <w:tc>
          <w:tcPr>
            <w:tcW w:w="2446" w:type="dxa"/>
            <w:tcBorders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  <w:u w:val="single"/>
              </w:rPr>
            </w:pPr>
          </w:p>
        </w:tc>
        <w:tc>
          <w:tcPr>
            <w:tcW w:w="1631" w:type="dxa"/>
            <w:tcBorders>
              <w:lef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  <w:u w:val="single"/>
              </w:rPr>
            </w:pPr>
          </w:p>
        </w:tc>
      </w:tr>
    </w:tbl>
    <w:p w:rsidR="00DF224C" w:rsidRDefault="00462D34">
      <w:pPr>
        <w:pStyle w:val="Normal1"/>
        <w:pageBreakBefore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before="240" w:after="240"/>
        <w:jc w:val="left"/>
        <w:rPr>
          <w:color w:val="000000"/>
        </w:rPr>
      </w:pPr>
      <w:r>
        <w:rPr>
          <w:rFonts w:ascii="Georgia" w:eastAsia="Georgia" w:hAnsi="Georgia" w:cs="Georgia"/>
          <w:b/>
          <w:color w:val="000000"/>
        </w:rPr>
        <w:lastRenderedPageBreak/>
        <w:t>Professional Experience</w:t>
      </w:r>
      <w:r>
        <w:rPr>
          <w:rFonts w:ascii="Georgia" w:eastAsia="Georgia" w:hAnsi="Georgia" w:cs="Georgia"/>
          <w:b/>
          <w:color w:val="000000"/>
          <w:sz w:val="24"/>
          <w:szCs w:val="24"/>
        </w:rPr>
        <w:t xml:space="preserve">: </w:t>
      </w:r>
      <w:r>
        <w:rPr>
          <w:rFonts w:ascii="Georgia" w:eastAsia="Georgia" w:hAnsi="Georgia" w:cs="Georgia"/>
          <w:i/>
          <w:color w:val="000000"/>
          <w:sz w:val="24"/>
          <w:szCs w:val="24"/>
        </w:rPr>
        <w:t>In chronological order</w:t>
      </w:r>
    </w:p>
    <w:tbl>
      <w:tblPr>
        <w:tblStyle w:val="a1"/>
        <w:tblW w:w="9108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3240"/>
        <w:gridCol w:w="1800"/>
        <w:gridCol w:w="1530"/>
        <w:gridCol w:w="2538"/>
      </w:tblGrid>
      <w:tr w:rsidR="00DF224C">
        <w:trPr>
          <w:cantSplit/>
          <w:tblHeader/>
        </w:trPr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b/>
                <w:color w:val="000000"/>
              </w:rPr>
              <w:t>Organisation/ Institutio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b/>
                <w:color w:val="000000"/>
              </w:rPr>
              <w:t>Position Titl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b/>
                <w:color w:val="000000"/>
              </w:rPr>
              <w:t>Year</w:t>
            </w:r>
          </w:p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i/>
                <w:color w:val="000000"/>
              </w:rPr>
              <w:t xml:space="preserve">(From-To)    </w:t>
            </w:r>
          </w:p>
        </w:tc>
        <w:tc>
          <w:tcPr>
            <w:tcW w:w="2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b/>
                <w:color w:val="000000"/>
              </w:rPr>
              <w:t>Nature of duties</w:t>
            </w:r>
          </w:p>
        </w:tc>
      </w:tr>
      <w:tr w:rsidR="00DF224C">
        <w:trPr>
          <w:cantSplit/>
          <w:tblHeader/>
        </w:trPr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2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</w:p>
        </w:tc>
      </w:tr>
      <w:tr w:rsidR="00DF224C">
        <w:trPr>
          <w:cantSplit/>
          <w:tblHeader/>
        </w:trPr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20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2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</w:p>
        </w:tc>
      </w:tr>
      <w:tr w:rsidR="00DF224C">
        <w:trPr>
          <w:cantSplit/>
          <w:tblHeader/>
        </w:trPr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200" w:line="276" w:lineRule="auto"/>
              <w:jc w:val="lef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2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rPr>
                <w:rFonts w:ascii="Georgia" w:eastAsia="Georgia" w:hAnsi="Georgia" w:cs="Georgia"/>
                <w:color w:val="000000"/>
              </w:rPr>
            </w:pPr>
          </w:p>
        </w:tc>
      </w:tr>
    </w:tbl>
    <w:p w:rsidR="00DF224C" w:rsidRDefault="00462D3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40"/>
        <w:ind w:left="360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i/>
          <w:color w:val="000000"/>
        </w:rPr>
        <w:t xml:space="preserve">Total number of years of relevant experience – </w:t>
      </w:r>
    </w:p>
    <w:p w:rsidR="00DF224C" w:rsidRDefault="00DF224C">
      <w:pPr>
        <w:pStyle w:val="Normal1"/>
        <w:pBdr>
          <w:top w:val="nil"/>
          <w:left w:val="nil"/>
          <w:bottom w:val="nil"/>
          <w:right w:val="nil"/>
          <w:between w:val="nil"/>
        </w:pBdr>
        <w:ind w:left="360"/>
        <w:rPr>
          <w:rFonts w:ascii="Georgia" w:eastAsia="Georgia" w:hAnsi="Georgia" w:cs="Georgia"/>
          <w:color w:val="000000"/>
        </w:rPr>
      </w:pPr>
    </w:p>
    <w:p w:rsidR="00DF224C" w:rsidRDefault="00462D34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</w:rPr>
      </w:pPr>
      <w:r>
        <w:rPr>
          <w:rFonts w:ascii="Georgia" w:eastAsia="Georgia" w:hAnsi="Georgia" w:cs="Georgia"/>
          <w:b/>
          <w:color w:val="000000"/>
        </w:rPr>
        <w:t xml:space="preserve">Research Experience: </w:t>
      </w:r>
      <w:r>
        <w:rPr>
          <w:rFonts w:ascii="Georgia" w:eastAsia="Georgia" w:hAnsi="Georgia" w:cs="Georgia"/>
          <w:color w:val="000000"/>
        </w:rPr>
        <w:t>In chronological order</w:t>
      </w:r>
    </w:p>
    <w:p w:rsidR="00DF224C" w:rsidRDefault="00DF224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240"/>
        <w:ind w:left="360"/>
        <w:rPr>
          <w:rFonts w:ascii="Georgia" w:eastAsia="Georgia" w:hAnsi="Georgia" w:cs="Georgia"/>
          <w:color w:val="000000"/>
        </w:rPr>
      </w:pPr>
    </w:p>
    <w:tbl>
      <w:tblPr>
        <w:tblStyle w:val="a2"/>
        <w:tblW w:w="9108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4500"/>
        <w:gridCol w:w="2070"/>
        <w:gridCol w:w="2538"/>
      </w:tblGrid>
      <w:tr w:rsidR="00DF224C">
        <w:trPr>
          <w:cantSplit/>
          <w:trHeight w:val="323"/>
          <w:tblHeader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b/>
                <w:color w:val="000000"/>
              </w:rPr>
              <w:t>Research Title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b/>
                <w:color w:val="000000"/>
              </w:rPr>
              <w:t>Duration</w:t>
            </w:r>
          </w:p>
        </w:tc>
        <w:tc>
          <w:tcPr>
            <w:tcW w:w="2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462D3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b/>
                <w:color w:val="000000"/>
              </w:rPr>
              <w:t>Status</w:t>
            </w:r>
          </w:p>
        </w:tc>
      </w:tr>
      <w:tr w:rsidR="00DF224C">
        <w:trPr>
          <w:cantSplit/>
          <w:trHeight w:val="359"/>
          <w:tblHeader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2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</w:tr>
      <w:tr w:rsidR="00DF224C">
        <w:trPr>
          <w:cantSplit/>
          <w:tblHeader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2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</w:tr>
      <w:tr w:rsidR="00DF224C">
        <w:trPr>
          <w:cantSplit/>
          <w:tblHeader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2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</w:tr>
      <w:tr w:rsidR="00DF224C">
        <w:trPr>
          <w:cantSplit/>
          <w:tblHeader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  <w:tc>
          <w:tcPr>
            <w:tcW w:w="2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24C" w:rsidRDefault="00DF224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Georgia" w:eastAsia="Georgia" w:hAnsi="Georgia" w:cs="Georgia"/>
                <w:color w:val="000000"/>
              </w:rPr>
            </w:pPr>
          </w:p>
        </w:tc>
      </w:tr>
    </w:tbl>
    <w:p w:rsidR="00DF224C" w:rsidRDefault="00462D34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line="360" w:lineRule="auto"/>
        <w:jc w:val="left"/>
        <w:rPr>
          <w:color w:val="000000"/>
        </w:rPr>
      </w:pPr>
      <w:r>
        <w:rPr>
          <w:rFonts w:ascii="Georgia" w:eastAsia="Georgia" w:hAnsi="Georgia" w:cs="Georgia"/>
          <w:b/>
          <w:color w:val="000000"/>
          <w:u w:val="single"/>
        </w:rPr>
        <w:t>Experience with respect to the title of the Workshop</w:t>
      </w:r>
      <w:r>
        <w:rPr>
          <w:rFonts w:ascii="Georgia" w:eastAsia="Georgia" w:hAnsi="Georgia" w:cs="Georgia"/>
          <w:b/>
          <w:color w:val="000000"/>
        </w:rPr>
        <w:t xml:space="preserve">: </w:t>
      </w:r>
    </w:p>
    <w:p w:rsidR="00DF224C" w:rsidRDefault="00462D34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line="360" w:lineRule="auto"/>
        <w:jc w:val="left"/>
        <w:rPr>
          <w:color w:val="000000"/>
        </w:rPr>
      </w:pPr>
      <w:r>
        <w:rPr>
          <w:rFonts w:ascii="Georgia" w:eastAsia="Georgia" w:hAnsi="Georgia" w:cs="Georgia"/>
          <w:b/>
          <w:color w:val="000000"/>
          <w:u w:val="single"/>
        </w:rPr>
        <w:t>Details of Awards/Recognitions (if any)</w:t>
      </w:r>
      <w:r>
        <w:rPr>
          <w:rFonts w:ascii="Georgia" w:eastAsia="Georgia" w:hAnsi="Georgia" w:cs="Georgia"/>
          <w:b/>
          <w:color w:val="000000"/>
        </w:rPr>
        <w:t>:</w:t>
      </w:r>
    </w:p>
    <w:p w:rsidR="00DF224C" w:rsidRDefault="00462D34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line="360" w:lineRule="auto"/>
        <w:jc w:val="left"/>
        <w:rPr>
          <w:color w:val="000000"/>
        </w:rPr>
      </w:pPr>
      <w:r>
        <w:rPr>
          <w:rFonts w:ascii="Georgia" w:eastAsia="Georgia" w:hAnsi="Georgia" w:cs="Georgia"/>
          <w:b/>
          <w:color w:val="000000"/>
          <w:u w:val="single"/>
        </w:rPr>
        <w:t>Any other information</w:t>
      </w:r>
      <w:r>
        <w:rPr>
          <w:rFonts w:ascii="Georgia" w:eastAsia="Georgia" w:hAnsi="Georgia" w:cs="Georgia"/>
          <w:b/>
          <w:color w:val="000000"/>
        </w:rPr>
        <w:t xml:space="preserve">: </w:t>
      </w:r>
      <w:r>
        <w:rPr>
          <w:rFonts w:ascii="Bookman Old Style" w:eastAsia="Bookman Old Style" w:hAnsi="Bookman Old Style" w:cs="Bookman Old Style"/>
          <w:i/>
          <w:color w:val="000000"/>
        </w:rPr>
        <w:t>Not more than 50 words</w:t>
      </w:r>
    </w:p>
    <w:p w:rsidR="00DF224C" w:rsidRDefault="00462D34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line="360" w:lineRule="auto"/>
        <w:jc w:val="left"/>
        <w:rPr>
          <w:color w:val="000000"/>
        </w:rPr>
      </w:pPr>
      <w:r>
        <w:rPr>
          <w:rFonts w:ascii="Georgia" w:eastAsia="Georgia" w:hAnsi="Georgia" w:cs="Georgia"/>
          <w:b/>
          <w:color w:val="000000"/>
          <w:u w:val="single"/>
        </w:rPr>
        <w:t>Recent Publications</w:t>
      </w:r>
      <w:r>
        <w:rPr>
          <w:rFonts w:ascii="Georgia" w:eastAsia="Georgia" w:hAnsi="Georgia" w:cs="Georgia"/>
          <w:b/>
          <w:color w:val="000000"/>
        </w:rPr>
        <w:t xml:space="preserve">: </w:t>
      </w:r>
      <w:r>
        <w:rPr>
          <w:rFonts w:ascii="Georgia" w:eastAsia="Georgia" w:hAnsi="Georgia" w:cs="Georgia"/>
          <w:i/>
          <w:color w:val="000000"/>
        </w:rPr>
        <w:t>Only five recent publications to be mentioned</w:t>
      </w:r>
    </w:p>
    <w:p w:rsidR="00DF224C" w:rsidRDefault="00DF224C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ahoma" w:eastAsia="Tahoma" w:hAnsi="Tahoma" w:cs="Tahoma"/>
          <w:color w:val="000000"/>
        </w:rPr>
      </w:pPr>
    </w:p>
    <w:p w:rsidR="00DF224C" w:rsidRDefault="00462D34">
      <w:pPr>
        <w:pStyle w:val="Normal1"/>
        <w:jc w:val="center"/>
        <w:rPr>
          <w:rFonts w:ascii="Bookman Old Style" w:eastAsia="Bookman Old Style" w:hAnsi="Bookman Old Style" w:cs="Bookman Old Style"/>
          <w:sz w:val="28"/>
          <w:szCs w:val="28"/>
        </w:rPr>
      </w:pPr>
      <w:r>
        <w:rPr>
          <w:rFonts w:ascii="Bookman Old Style" w:eastAsia="Bookman Old Style" w:hAnsi="Bookman Old Style" w:cs="Bookman Old Style"/>
          <w:sz w:val="28"/>
          <w:szCs w:val="28"/>
        </w:rPr>
        <w:t>*****</w:t>
      </w:r>
    </w:p>
    <w:sectPr w:rsidR="00DF224C" w:rsidSect="00DF224C">
      <w:footerReference w:type="default" r:id="rId8"/>
      <w:pgSz w:w="12240" w:h="15840"/>
      <w:pgMar w:top="1170" w:right="1440" w:bottom="108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6D70" w:rsidRDefault="00546D70" w:rsidP="007206DE">
      <w:r>
        <w:separator/>
      </w:r>
    </w:p>
  </w:endnote>
  <w:endnote w:type="continuationSeparator" w:id="1">
    <w:p w:rsidR="00546D70" w:rsidRDefault="00546D70" w:rsidP="007206D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66511153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206DE" w:rsidRDefault="000A320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354CDF">
          <w:instrText xml:space="preserve"> PAGE   \* MERGEFORMAT </w:instrText>
        </w:r>
        <w:r>
          <w:fldChar w:fldCharType="separate"/>
        </w:r>
        <w:r w:rsidR="00546D70">
          <w:rPr>
            <w:noProof/>
          </w:rPr>
          <w:t>1</w:t>
        </w:r>
        <w:r>
          <w:rPr>
            <w:noProof/>
          </w:rPr>
          <w:fldChar w:fldCharType="end"/>
        </w:r>
        <w:r w:rsidR="007206DE">
          <w:t xml:space="preserve"> | </w:t>
        </w:r>
        <w:r w:rsidR="007206DE">
          <w:rPr>
            <w:color w:val="7F7F7F" w:themeColor="background1" w:themeShade="7F"/>
            <w:spacing w:val="60"/>
          </w:rPr>
          <w:t>Page</w:t>
        </w:r>
      </w:p>
    </w:sdtContent>
  </w:sdt>
  <w:p w:rsidR="007206DE" w:rsidRDefault="007206D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6D70" w:rsidRDefault="00546D70" w:rsidP="007206DE">
      <w:r>
        <w:separator/>
      </w:r>
    </w:p>
  </w:footnote>
  <w:footnote w:type="continuationSeparator" w:id="1">
    <w:p w:rsidR="00546D70" w:rsidRDefault="00546D70" w:rsidP="007206D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23983"/>
    <w:multiLevelType w:val="multilevel"/>
    <w:tmpl w:val="0D34CFE8"/>
    <w:lvl w:ilvl="0">
      <w:start w:val="1"/>
      <w:numFmt w:val="decimal"/>
      <w:lvlText w:val="%1"/>
      <w:lvlJc w:val="left"/>
      <w:pPr>
        <w:ind w:left="1080" w:hanging="72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>
    <w:nsid w:val="096D4CEB"/>
    <w:multiLevelType w:val="multilevel"/>
    <w:tmpl w:val="38B277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7E0220"/>
    <w:multiLevelType w:val="multilevel"/>
    <w:tmpl w:val="69A2FD86"/>
    <w:lvl w:ilvl="0">
      <w:start w:val="1"/>
      <w:numFmt w:val="lowerRoman"/>
      <w:lvlText w:val="%1."/>
      <w:lvlJc w:val="left"/>
      <w:pPr>
        <w:ind w:left="1440" w:hanging="720"/>
      </w:pPr>
      <w:rPr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F1E282F"/>
    <w:multiLevelType w:val="multilevel"/>
    <w:tmpl w:val="9342F8B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strike w:val="0"/>
        <w:u w:val="none"/>
        <w:vertAlign w:val="baseli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vertAlign w:val="baseline"/>
      </w:rPr>
    </w:lvl>
  </w:abstractNum>
  <w:abstractNum w:abstractNumId="4">
    <w:nsid w:val="400E177C"/>
    <w:multiLevelType w:val="multilevel"/>
    <w:tmpl w:val="62525C8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sz w:val="24"/>
        <w:szCs w:val="24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5">
    <w:nsid w:val="4FF24373"/>
    <w:multiLevelType w:val="multilevel"/>
    <w:tmpl w:val="3858E20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648811CC"/>
    <w:multiLevelType w:val="multilevel"/>
    <w:tmpl w:val="CF8A9F8A"/>
    <w:lvl w:ilvl="0">
      <w:start w:val="1"/>
      <w:numFmt w:val="lowerRoman"/>
      <w:lvlText w:val="%1."/>
      <w:lvlJc w:val="righ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visionView w:inkAnnotations="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ExMzS0NLA0tTQ1NjRX0lEKTi0uzszPAykwrAUAwiqutCwAAAA="/>
  </w:docVars>
  <w:rsids>
    <w:rsidRoot w:val="00DF224C"/>
    <w:rsid w:val="0002166C"/>
    <w:rsid w:val="00044CB9"/>
    <w:rsid w:val="00054CAF"/>
    <w:rsid w:val="000A1E25"/>
    <w:rsid w:val="000A3207"/>
    <w:rsid w:val="00107D8E"/>
    <w:rsid w:val="0012165E"/>
    <w:rsid w:val="00212483"/>
    <w:rsid w:val="00260DB8"/>
    <w:rsid w:val="002E033F"/>
    <w:rsid w:val="002F6893"/>
    <w:rsid w:val="00322170"/>
    <w:rsid w:val="00354CDF"/>
    <w:rsid w:val="003F7FDC"/>
    <w:rsid w:val="004073CA"/>
    <w:rsid w:val="0042105A"/>
    <w:rsid w:val="00462D34"/>
    <w:rsid w:val="00490636"/>
    <w:rsid w:val="004B39A3"/>
    <w:rsid w:val="004C0A2C"/>
    <w:rsid w:val="00546D70"/>
    <w:rsid w:val="0057014A"/>
    <w:rsid w:val="00594E56"/>
    <w:rsid w:val="005F035A"/>
    <w:rsid w:val="006049BE"/>
    <w:rsid w:val="006101AF"/>
    <w:rsid w:val="0068207B"/>
    <w:rsid w:val="006B0041"/>
    <w:rsid w:val="006C0DA9"/>
    <w:rsid w:val="007206DE"/>
    <w:rsid w:val="00781D80"/>
    <w:rsid w:val="00787525"/>
    <w:rsid w:val="007C185D"/>
    <w:rsid w:val="007F40BB"/>
    <w:rsid w:val="00816B93"/>
    <w:rsid w:val="00871908"/>
    <w:rsid w:val="00892EDE"/>
    <w:rsid w:val="008C45FA"/>
    <w:rsid w:val="008D2A80"/>
    <w:rsid w:val="00911DF2"/>
    <w:rsid w:val="009209CB"/>
    <w:rsid w:val="00945F78"/>
    <w:rsid w:val="00946AA8"/>
    <w:rsid w:val="00947088"/>
    <w:rsid w:val="00962C22"/>
    <w:rsid w:val="00997A03"/>
    <w:rsid w:val="009A2788"/>
    <w:rsid w:val="009A2EF4"/>
    <w:rsid w:val="009C457D"/>
    <w:rsid w:val="009F3890"/>
    <w:rsid w:val="00A13079"/>
    <w:rsid w:val="00A87387"/>
    <w:rsid w:val="00A91BA4"/>
    <w:rsid w:val="00AA7B26"/>
    <w:rsid w:val="00AF1094"/>
    <w:rsid w:val="00B07BA7"/>
    <w:rsid w:val="00BC4CBD"/>
    <w:rsid w:val="00BD7253"/>
    <w:rsid w:val="00C1664A"/>
    <w:rsid w:val="00C20E60"/>
    <w:rsid w:val="00C20F68"/>
    <w:rsid w:val="00C70F29"/>
    <w:rsid w:val="00C7745A"/>
    <w:rsid w:val="00CE1511"/>
    <w:rsid w:val="00D51B14"/>
    <w:rsid w:val="00DA19ED"/>
    <w:rsid w:val="00DB1A2F"/>
    <w:rsid w:val="00DF224C"/>
    <w:rsid w:val="00E91DF1"/>
    <w:rsid w:val="00ED184F"/>
    <w:rsid w:val="00ED24CC"/>
    <w:rsid w:val="00F25752"/>
    <w:rsid w:val="00F561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7088"/>
  </w:style>
  <w:style w:type="paragraph" w:styleId="Heading1">
    <w:name w:val="heading 1"/>
    <w:basedOn w:val="Normal1"/>
    <w:next w:val="Normal1"/>
    <w:rsid w:val="00DF224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DF224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DF224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DF224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DF224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DF224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DF224C"/>
  </w:style>
  <w:style w:type="paragraph" w:styleId="Title">
    <w:name w:val="Title"/>
    <w:basedOn w:val="Normal1"/>
    <w:next w:val="Normal1"/>
    <w:rsid w:val="00DF224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DF224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DF224C"/>
    <w:rPr>
      <w:color w:val="00000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mbria" w:eastAsia="Cambria" w:hAnsi="Cambria" w:cs="Cambria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</w:rPr>
    </w:tblStylePr>
    <w:tblStylePr w:type="lastCol">
      <w:rPr>
        <w:b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a0">
    <w:basedOn w:val="TableNormal"/>
    <w:rsid w:val="00DF224C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DF224C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rsid w:val="00DF224C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7206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206DE"/>
  </w:style>
  <w:style w:type="paragraph" w:styleId="Footer">
    <w:name w:val="footer"/>
    <w:basedOn w:val="Normal"/>
    <w:link w:val="FooterChar"/>
    <w:uiPriority w:val="99"/>
    <w:unhideWhenUsed/>
    <w:rsid w:val="007206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6DE"/>
  </w:style>
  <w:style w:type="paragraph" w:styleId="BalloonText">
    <w:name w:val="Balloon Text"/>
    <w:basedOn w:val="Normal"/>
    <w:link w:val="BalloonTextChar"/>
    <w:uiPriority w:val="99"/>
    <w:semiHidden/>
    <w:unhideWhenUsed/>
    <w:rsid w:val="002124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48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C0A2C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namstc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17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</cp:revision>
  <cp:lastPrinted>2022-08-10T07:00:00Z</cp:lastPrinted>
  <dcterms:created xsi:type="dcterms:W3CDTF">2022-08-12T07:33:00Z</dcterms:created>
  <dcterms:modified xsi:type="dcterms:W3CDTF">2022-08-12T07:34:00Z</dcterms:modified>
</cp:coreProperties>
</file>